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3751EA08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1B05B8E7">
        <w:rPr>
          <w:rFonts w:ascii="Monotype Corsiva" w:hAnsi="Monotype Corsiva"/>
          <w:sz w:val="40"/>
          <w:szCs w:val="40"/>
        </w:rPr>
        <w:t xml:space="preserve">Week of Monday, </w:t>
      </w:r>
      <w:r w:rsidR="006D6531" w:rsidRPr="1B05B8E7">
        <w:rPr>
          <w:rFonts w:ascii="Monotype Corsiva" w:hAnsi="Monotype Corsiva"/>
          <w:sz w:val="40"/>
          <w:szCs w:val="40"/>
        </w:rPr>
        <w:t>__</w:t>
      </w:r>
      <w:r w:rsidR="00F224AA">
        <w:rPr>
          <w:rFonts w:ascii="Monotype Corsiva" w:hAnsi="Monotype Corsiva"/>
          <w:sz w:val="40"/>
          <w:szCs w:val="40"/>
        </w:rPr>
        <w:t>January 6, 2025</w:t>
      </w:r>
      <w:r w:rsidR="006D6531" w:rsidRPr="1B05B8E7">
        <w:rPr>
          <w:rFonts w:ascii="Monotype Corsiva" w:hAnsi="Monotype Corsiva"/>
          <w:sz w:val="40"/>
          <w:szCs w:val="40"/>
        </w:rPr>
        <w:t>_______</w:t>
      </w:r>
      <w:r w:rsidRPr="1B05B8E7">
        <w:rPr>
          <w:rFonts w:ascii="Monotype Corsiva" w:hAnsi="Monotype Corsiva"/>
          <w:sz w:val="40"/>
          <w:szCs w:val="40"/>
        </w:rPr>
        <w:t>through Friday,</w:t>
      </w:r>
      <w:r w:rsidR="00F224AA">
        <w:rPr>
          <w:rFonts w:ascii="Monotype Corsiva" w:hAnsi="Monotype Corsiva"/>
          <w:sz w:val="40"/>
          <w:szCs w:val="40"/>
        </w:rPr>
        <w:t xml:space="preserve"> January 10, 2025</w:t>
      </w:r>
      <w:r w:rsidR="006D6531" w:rsidRPr="1B05B8E7">
        <w:rPr>
          <w:rFonts w:ascii="Monotype Corsiva" w:hAnsi="Monotype Corsiva"/>
          <w:sz w:val="40"/>
          <w:szCs w:val="40"/>
        </w:rPr>
        <w:t>_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55CE58F9" w:rsidR="00294ED1" w:rsidRPr="001B168C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1B05B8E7">
        <w:rPr>
          <w:rFonts w:ascii="Cambria" w:hAnsi="Cambria"/>
          <w:b/>
          <w:bCs/>
          <w:sz w:val="21"/>
          <w:szCs w:val="21"/>
        </w:rPr>
        <w:t>EDUCATOR’</w:t>
      </w:r>
      <w:r w:rsidR="0EE3023D" w:rsidRPr="1B05B8E7">
        <w:rPr>
          <w:rFonts w:ascii="Cambria" w:hAnsi="Cambria"/>
          <w:b/>
          <w:bCs/>
          <w:sz w:val="21"/>
          <w:szCs w:val="21"/>
        </w:rPr>
        <w:t>S NAME</w:t>
      </w:r>
      <w:r w:rsidR="6C40E8FA" w:rsidRPr="1B05B8E7">
        <w:rPr>
          <w:rFonts w:ascii="Cambria" w:hAnsi="Cambria"/>
          <w:b/>
          <w:bCs/>
          <w:sz w:val="21"/>
          <w:szCs w:val="21"/>
        </w:rPr>
        <w:t>:</w:t>
      </w:r>
      <w:r w:rsidR="0EFDBFAC" w:rsidRPr="1B05B8E7">
        <w:rPr>
          <w:rFonts w:ascii="Cambria" w:hAnsi="Cambria"/>
          <w:b/>
          <w:bCs/>
          <w:sz w:val="21"/>
          <w:szCs w:val="21"/>
        </w:rPr>
        <w:t xml:space="preserve"> </w:t>
      </w:r>
      <w:r w:rsidR="35CD8FD1" w:rsidRPr="1B05B8E7">
        <w:rPr>
          <w:rFonts w:ascii="Cambria" w:hAnsi="Cambria"/>
          <w:sz w:val="21"/>
          <w:szCs w:val="21"/>
          <w:u w:val="single"/>
        </w:rPr>
        <w:t>______</w:t>
      </w:r>
      <w:r w:rsidR="00BC1262">
        <w:rPr>
          <w:rFonts w:ascii="Cambria" w:hAnsi="Cambria"/>
          <w:sz w:val="21"/>
          <w:szCs w:val="21"/>
          <w:u w:val="single"/>
        </w:rPr>
        <w:t>Mrs. Poston</w:t>
      </w:r>
      <w:r w:rsidR="02256D4D" w:rsidRPr="1B05B8E7">
        <w:rPr>
          <w:rFonts w:ascii="Cambria" w:hAnsi="Cambria"/>
          <w:sz w:val="21"/>
          <w:szCs w:val="21"/>
          <w:u w:val="single"/>
        </w:rPr>
        <w:t>_______</w:t>
      </w:r>
      <w:r w:rsidR="08942186" w:rsidRPr="1B05B8E7">
        <w:rPr>
          <w:rFonts w:ascii="Cambria" w:hAnsi="Cambria"/>
          <w:b/>
          <w:bCs/>
          <w:sz w:val="21"/>
          <w:szCs w:val="21"/>
        </w:rPr>
        <w:t xml:space="preserve">  S</w:t>
      </w:r>
      <w:r w:rsidR="0EE3023D" w:rsidRPr="1B05B8E7">
        <w:rPr>
          <w:rFonts w:ascii="Cambria" w:hAnsi="Cambria"/>
          <w:b/>
          <w:bCs/>
          <w:sz w:val="21"/>
          <w:szCs w:val="21"/>
        </w:rPr>
        <w:t>UBJECT</w:t>
      </w:r>
      <w:r w:rsidR="08942186" w:rsidRPr="1B05B8E7">
        <w:rPr>
          <w:rFonts w:ascii="Cambria" w:hAnsi="Cambria"/>
          <w:b/>
          <w:bCs/>
          <w:sz w:val="21"/>
          <w:szCs w:val="21"/>
        </w:rPr>
        <w:t>:</w:t>
      </w:r>
      <w:r w:rsidR="00BC1262">
        <w:rPr>
          <w:rFonts w:ascii="Cambria" w:hAnsi="Cambria"/>
          <w:b/>
          <w:bCs/>
          <w:sz w:val="21"/>
          <w:szCs w:val="21"/>
        </w:rPr>
        <w:t xml:space="preserve"> Economics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1B05B8E7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1B05B8E7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E148E29" w:rsidR="00A410A7" w:rsidRPr="006D32FE" w:rsidRDefault="6DC6ACB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  <w:r w:rsidR="5E80DC8B"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tructure and routine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74E73" w14:textId="77777777" w:rsidR="00197EA0" w:rsidRDefault="0002554A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6E14DCA1" w14:textId="3F42F884" w:rsidR="009D3A20" w:rsidRDefault="009D3A20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Rules and regulations</w:t>
            </w:r>
          </w:p>
          <w:p w14:paraId="72FA2E05" w14:textId="77777777" w:rsidR="009D3A20" w:rsidRDefault="009D3A20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E150C36" w14:textId="77777777" w:rsidR="0002554A" w:rsidRDefault="0002554A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1</w:t>
            </w:r>
          </w:p>
          <w:p w14:paraId="4AE9370C" w14:textId="77777777" w:rsidR="0002554A" w:rsidRDefault="0002554A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What is Economics?</w:t>
            </w:r>
          </w:p>
          <w:p w14:paraId="42094E0B" w14:textId="7DFA0635" w:rsidR="009E4529" w:rsidRPr="006D32FE" w:rsidRDefault="009E4529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1F1B89" w14:textId="77777777" w:rsidR="00A410A7" w:rsidRDefault="0002554A" w:rsidP="00F579A7">
            <w:pPr>
              <w:widowControl w:val="0"/>
              <w:spacing w:line="240" w:lineRule="auto"/>
            </w:pPr>
            <w:r>
              <w:t>Same</w:t>
            </w:r>
          </w:p>
          <w:p w14:paraId="4DD9FC93" w14:textId="77777777" w:rsidR="009D3A20" w:rsidRDefault="00B7498A" w:rsidP="00F579A7">
            <w:pPr>
              <w:widowControl w:val="0"/>
              <w:spacing w:line="240" w:lineRule="auto"/>
            </w:pPr>
            <w:r>
              <w:t>Rules and regulations</w:t>
            </w:r>
          </w:p>
          <w:p w14:paraId="7A03C3D9" w14:textId="0B7124FA" w:rsidR="00B7498A" w:rsidRPr="006D32FE" w:rsidRDefault="00B7498A" w:rsidP="00F579A7">
            <w:pPr>
              <w:widowControl w:val="0"/>
              <w:spacing w:line="240" w:lineRule="auto"/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B20E4A" w14:textId="273D043E" w:rsidR="1B6B9215" w:rsidRDefault="1B6B9215" w:rsidP="1B05B8E7">
            <w:pPr>
              <w:widowControl w:val="0"/>
              <w:spacing w:line="240" w:lineRule="auto"/>
              <w:jc w:val="center"/>
            </w:pPr>
          </w:p>
          <w:p w14:paraId="14428E5B" w14:textId="77777777" w:rsidR="00A410A7" w:rsidRDefault="00EE5AFB" w:rsidP="1FF0651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</w:t>
            </w:r>
            <w:r w:rsidR="00DE75C6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37B6B10F" w14:textId="77777777" w:rsidR="00DE75C6" w:rsidRDefault="00DE75C6" w:rsidP="1FF0651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What is Opportunity Cost?</w:t>
            </w:r>
          </w:p>
          <w:p w14:paraId="7D7D6373" w14:textId="45819F0A" w:rsidR="00B7498A" w:rsidRPr="006D32FE" w:rsidRDefault="00B7498A" w:rsidP="1FF0651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Rules </w:t>
            </w:r>
            <w:r w:rsidR="00816D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nd regulation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66DA23" w14:textId="77777777" w:rsidR="00A410A7" w:rsidRDefault="0002554A" w:rsidP="00F579A7">
            <w:pPr>
              <w:widowControl w:val="0"/>
              <w:spacing w:line="240" w:lineRule="auto"/>
            </w:pPr>
            <w:r>
              <w:t>Same</w:t>
            </w:r>
          </w:p>
          <w:p w14:paraId="0CC9CBB9" w14:textId="77777777" w:rsidR="00816DFE" w:rsidRDefault="00816DFE" w:rsidP="00F579A7">
            <w:pPr>
              <w:widowControl w:val="0"/>
              <w:spacing w:line="240" w:lineRule="auto"/>
            </w:pPr>
            <w:r>
              <w:t>Rules and regulations</w:t>
            </w:r>
          </w:p>
          <w:p w14:paraId="4E5D2A4A" w14:textId="71CA3144" w:rsidR="00816DFE" w:rsidRPr="006D32FE" w:rsidRDefault="00816DFE" w:rsidP="00F579A7">
            <w:pPr>
              <w:widowControl w:val="0"/>
              <w:spacing w:line="240" w:lineRule="auto"/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8F0ED3" w14:textId="77777777" w:rsidR="00A410A7" w:rsidRDefault="0002554A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ame</w:t>
            </w:r>
          </w:p>
          <w:p w14:paraId="625F3236" w14:textId="77777777" w:rsidR="00816DFE" w:rsidRDefault="00816DFE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Rules and regulations</w:t>
            </w:r>
          </w:p>
          <w:p w14:paraId="672C27EE" w14:textId="5ABC0FBE" w:rsidR="00816DFE" w:rsidRPr="006D32FE" w:rsidRDefault="00816DFE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43D4F6AC" w14:textId="77777777" w:rsidTr="1B05B8E7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6B160" w14:textId="1B2B1DE7" w:rsidR="002921E5" w:rsidRDefault="00936BC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Scarcity and Economic Reasoning</w:t>
            </w:r>
          </w:p>
          <w:p w14:paraId="7D1E2228" w14:textId="0518D6D7" w:rsidR="00A410A7" w:rsidRPr="006D32FE" w:rsidRDefault="000B33FF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2</w:t>
            </w:r>
          </w:p>
          <w:p w14:paraId="5BA0D33F" w14:textId="466A3F5B" w:rsidR="00A410A7" w:rsidRPr="006D32FE" w:rsidRDefault="00B675DB" w:rsidP="1B05B8E7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>
              <w:t>Define land, labor, capital, and entrepreneurship, and explain why they are necessary for the production of goods and services</w:t>
            </w:r>
          </w:p>
        </w:tc>
      </w:tr>
      <w:tr w:rsidR="00A410A7" w:rsidRPr="006D32FE" w14:paraId="17DA884E" w14:textId="77777777" w:rsidTr="1B05B8E7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B39A7" w14:textId="3DB80669" w:rsidR="00A410A7" w:rsidRDefault="00562728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explain</w:t>
            </w:r>
            <w:r w:rsidR="00DB18F0">
              <w:rPr>
                <w:rFonts w:ascii="Cambria" w:hAnsi="Cambria"/>
                <w:sz w:val="20"/>
                <w:szCs w:val="20"/>
              </w:rPr>
              <w:t xml:space="preserve"> why</w:t>
            </w:r>
            <w:r w:rsidR="00AC55BF">
              <w:rPr>
                <w:rFonts w:ascii="Cambria" w:hAnsi="Cambria"/>
                <w:sz w:val="20"/>
                <w:szCs w:val="20"/>
              </w:rPr>
              <w:t xml:space="preserve"> every decision</w:t>
            </w:r>
            <w:r w:rsidR="0004162D">
              <w:rPr>
                <w:rFonts w:ascii="Cambria" w:hAnsi="Cambria"/>
                <w:sz w:val="20"/>
                <w:szCs w:val="20"/>
              </w:rPr>
              <w:t xml:space="preserve"> involves trade offs</w:t>
            </w:r>
          </w:p>
          <w:p w14:paraId="7CFE517B" w14:textId="08527E82" w:rsidR="0004162D" w:rsidRDefault="0004162D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="00562728">
              <w:rPr>
                <w:rFonts w:ascii="Cambria" w:hAnsi="Cambria"/>
                <w:sz w:val="20"/>
                <w:szCs w:val="20"/>
              </w:rPr>
              <w:t xml:space="preserve"> I can </w:t>
            </w:r>
            <w:r w:rsidR="00330BFF">
              <w:rPr>
                <w:rFonts w:ascii="Cambria" w:hAnsi="Cambria"/>
                <w:sz w:val="20"/>
                <w:szCs w:val="20"/>
              </w:rPr>
              <w:t>summarize</w:t>
            </w:r>
            <w:r>
              <w:rPr>
                <w:rFonts w:ascii="Cambria" w:hAnsi="Cambria"/>
                <w:sz w:val="20"/>
                <w:szCs w:val="20"/>
              </w:rPr>
              <w:t xml:space="preserve"> the</w:t>
            </w:r>
            <w:r w:rsidR="00961C7E">
              <w:rPr>
                <w:rFonts w:ascii="Cambria" w:hAnsi="Cambria"/>
                <w:sz w:val="20"/>
                <w:szCs w:val="20"/>
              </w:rPr>
              <w:t xml:space="preserve"> concept of opportunity costs</w:t>
            </w:r>
          </w:p>
          <w:p w14:paraId="720FA050" w14:textId="77777777" w:rsidR="00961C7E" w:rsidRDefault="00961C7E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1D8BB28" w14:textId="29199631" w:rsidR="00961C7E" w:rsidRPr="006D32FE" w:rsidRDefault="004C1522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e</w:t>
            </w:r>
            <w:r w:rsidR="00961C7E">
              <w:rPr>
                <w:rFonts w:ascii="Cambria" w:hAnsi="Cambria"/>
                <w:sz w:val="20"/>
                <w:szCs w:val="20"/>
              </w:rPr>
              <w:t>scribe how</w:t>
            </w:r>
            <w:r w:rsidR="00BD454E">
              <w:rPr>
                <w:rFonts w:ascii="Cambria" w:hAnsi="Cambria"/>
                <w:sz w:val="20"/>
                <w:szCs w:val="20"/>
              </w:rPr>
              <w:t xml:space="preserve"> people make decisions by thinking </w:t>
            </w:r>
            <w:r w:rsidR="00330BFF">
              <w:rPr>
                <w:rFonts w:ascii="Cambria" w:hAnsi="Cambria"/>
                <w:sz w:val="20"/>
                <w:szCs w:val="20"/>
              </w:rPr>
              <w:t>at</w:t>
            </w:r>
            <w:r w:rsidR="007B73AA">
              <w:rPr>
                <w:rFonts w:ascii="Cambria" w:hAnsi="Cambria"/>
                <w:sz w:val="20"/>
                <w:szCs w:val="20"/>
              </w:rPr>
              <w:t xml:space="preserve"> the margin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15D1CC" w14:textId="77777777" w:rsidR="00A410A7" w:rsidRDefault="00FF33B6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</w:t>
            </w:r>
            <w:r w:rsidR="00FE2FF6">
              <w:rPr>
                <w:rFonts w:ascii="Cambria" w:hAnsi="Cambria"/>
                <w:sz w:val="20"/>
                <w:szCs w:val="20"/>
              </w:rPr>
              <w:t xml:space="preserve"> exp</w:t>
            </w:r>
            <w:r>
              <w:rPr>
                <w:rFonts w:ascii="Cambria" w:hAnsi="Cambria"/>
                <w:sz w:val="20"/>
                <w:szCs w:val="20"/>
              </w:rPr>
              <w:t>lain why every decision involves trade offs</w:t>
            </w:r>
          </w:p>
          <w:p w14:paraId="462E0327" w14:textId="77777777" w:rsidR="00FF33B6" w:rsidRDefault="00FF33B6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EDCF9AA" w14:textId="77A78083" w:rsidR="00FF33B6" w:rsidRPr="006D32FE" w:rsidRDefault="00FF33B6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F6801D" w14:textId="22854667" w:rsidR="00A410A7" w:rsidRPr="006D32FE" w:rsidRDefault="00A410A7" w:rsidP="1B05B8E7">
            <w:pPr>
              <w:rPr>
                <w:rFonts w:ascii="Cambria" w:hAnsi="Cambria"/>
                <w:sz w:val="20"/>
                <w:szCs w:val="20"/>
              </w:rPr>
            </w:pPr>
          </w:p>
          <w:p w14:paraId="55741DB2" w14:textId="119251CF" w:rsidR="00A410A7" w:rsidRDefault="00A21DA3" w:rsidP="1B05B8E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summarize the concept of opportunity costs</w:t>
            </w:r>
          </w:p>
          <w:p w14:paraId="39C79B58" w14:textId="77777777" w:rsidR="00A21DA3" w:rsidRPr="006D32FE" w:rsidRDefault="00A21DA3" w:rsidP="1B05B8E7">
            <w:pPr>
              <w:rPr>
                <w:rFonts w:ascii="Cambria" w:hAnsi="Cambria"/>
                <w:sz w:val="20"/>
                <w:szCs w:val="20"/>
              </w:rPr>
            </w:pPr>
          </w:p>
          <w:p w14:paraId="5F3DF4ED" w14:textId="349FE1B3" w:rsidR="00A410A7" w:rsidRPr="006D32FE" w:rsidRDefault="00A410A7" w:rsidP="1B05B8E7">
            <w:pPr>
              <w:rPr>
                <w:rFonts w:ascii="Cambria" w:hAnsi="Cambria"/>
                <w:sz w:val="20"/>
                <w:szCs w:val="20"/>
              </w:rPr>
            </w:pPr>
          </w:p>
          <w:p w14:paraId="2973C29B" w14:textId="05F3D419" w:rsidR="00A410A7" w:rsidRPr="006D32FE" w:rsidRDefault="00A410A7" w:rsidP="1B05B8E7">
            <w:pPr>
              <w:rPr>
                <w:rFonts w:ascii="Cambria" w:hAnsi="Cambria"/>
                <w:sz w:val="20"/>
                <w:szCs w:val="20"/>
              </w:rPr>
            </w:pPr>
          </w:p>
          <w:p w14:paraId="5D23F95C" w14:textId="489334D8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61B8F" w14:textId="705B99FE" w:rsidR="00A410A7" w:rsidRPr="006D32FE" w:rsidRDefault="00412D9C" w:rsidP="1B05B8E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describe how people make decisions by </w:t>
            </w:r>
            <w:r w:rsidR="00F10E4B">
              <w:rPr>
                <w:rFonts w:ascii="Cambria" w:hAnsi="Cambria"/>
                <w:sz w:val="20"/>
                <w:szCs w:val="20"/>
              </w:rPr>
              <w:t>thinking at the margin</w:t>
            </w:r>
          </w:p>
          <w:p w14:paraId="7043E57C" w14:textId="41575BF9" w:rsidR="00A410A7" w:rsidRPr="006D32FE" w:rsidRDefault="00A410A7" w:rsidP="1B05B8E7">
            <w:pPr>
              <w:rPr>
                <w:rFonts w:ascii="Cambria" w:hAnsi="Cambria"/>
                <w:sz w:val="20"/>
                <w:szCs w:val="20"/>
              </w:rPr>
            </w:pPr>
          </w:p>
          <w:p w14:paraId="5F3791F1" w14:textId="54316DA5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36568293" w:rsidR="00A410A7" w:rsidRPr="006D32FE" w:rsidRDefault="008A2483" w:rsidP="1B05B8E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escribe how</w:t>
            </w:r>
            <w:r w:rsidR="00330BFF">
              <w:rPr>
                <w:rFonts w:ascii="Cambria" w:hAnsi="Cambria"/>
                <w:sz w:val="20"/>
                <w:szCs w:val="20"/>
              </w:rPr>
              <w:t xml:space="preserve"> people make decisions by thinking at the margin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1FBDA611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0FF87F1D" w:rsidR="00955D52" w:rsidRPr="006D32FE" w:rsidRDefault="00955D52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61F19" w14:textId="6EF2BE52" w:rsidR="00955D52" w:rsidRPr="006D32FE" w:rsidRDefault="00955D52" w:rsidP="1B05B8E7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1D460E44" w14:textId="2605ECB0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4D1195CF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9781214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1A7CBB26" w:rsidR="00865CE8" w:rsidRPr="006D32FE" w:rsidRDefault="00970C0C" w:rsidP="1B05B8E7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The </w:t>
            </w:r>
            <w:r w:rsidR="001071C4">
              <w:rPr>
                <w:rFonts w:ascii="Cambria" w:hAnsi="Cambria"/>
                <w:color w:val="FF0000"/>
                <w:sz w:val="20"/>
                <w:szCs w:val="20"/>
              </w:rPr>
              <w:t>students will think of a recent deci</w:t>
            </w:r>
            <w:r w:rsidR="008E0580">
              <w:rPr>
                <w:rFonts w:ascii="Cambria" w:hAnsi="Cambria"/>
                <w:color w:val="FF0000"/>
                <w:sz w:val="20"/>
                <w:szCs w:val="20"/>
              </w:rPr>
              <w:t>sion that they made and what things the had to give up as a result</w:t>
            </w:r>
            <w:r w:rsidR="00435F3F">
              <w:rPr>
                <w:rFonts w:ascii="Cambria" w:hAnsi="Cambria"/>
                <w:color w:val="FF0000"/>
                <w:sz w:val="20"/>
                <w:szCs w:val="20"/>
              </w:rPr>
              <w:t xml:space="preserve"> of that decision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4CF6EE97" w:rsidR="00865CE8" w:rsidRPr="006D32FE" w:rsidRDefault="002A695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TSW</w:t>
            </w:r>
            <w:r w:rsidR="00071962">
              <w:rPr>
                <w:rFonts w:ascii="Cambria" w:hAnsi="Cambria"/>
                <w:color w:val="FF0000"/>
                <w:sz w:val="20"/>
                <w:szCs w:val="20"/>
              </w:rPr>
              <w:t xml:space="preserve"> explain the term trade off in their own word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43B6BDB2" w:rsidR="00865CE8" w:rsidRPr="006D32FE" w:rsidRDefault="00071962" w:rsidP="1B05B8E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TSW </w:t>
            </w:r>
            <w:r w:rsidR="0031132F">
              <w:rPr>
                <w:rFonts w:ascii="Cambria" w:hAnsi="Cambria"/>
                <w:color w:val="FF0000"/>
                <w:sz w:val="20"/>
                <w:szCs w:val="20"/>
              </w:rPr>
              <w:t>compare and contrast a trade-off</w:t>
            </w:r>
            <w:r w:rsidR="00D92F7F">
              <w:rPr>
                <w:rFonts w:ascii="Cambria" w:hAnsi="Cambria"/>
                <w:color w:val="FF0000"/>
                <w:sz w:val="20"/>
                <w:szCs w:val="20"/>
              </w:rPr>
              <w:t>/ opportunity cost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7DB06714" w:rsidR="00865CE8" w:rsidRPr="00F27B81" w:rsidRDefault="00F27B81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TSW de</w:t>
            </w:r>
            <w:r w:rsidR="006F1C52">
              <w:rPr>
                <w:rFonts w:ascii="Cambria" w:hAnsi="Cambria"/>
                <w:color w:val="FF0000"/>
                <w:sz w:val="20"/>
                <w:szCs w:val="20"/>
              </w:rPr>
              <w:t xml:space="preserve">scribe what the term “guns </w:t>
            </w:r>
            <w:r w:rsidR="00FD2279">
              <w:rPr>
                <w:rFonts w:ascii="Cambria" w:hAnsi="Cambria"/>
                <w:color w:val="FF0000"/>
                <w:sz w:val="20"/>
                <w:szCs w:val="20"/>
              </w:rPr>
              <w:t>or butter” refers to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1C50EDCF" w:rsidR="00865CE8" w:rsidRPr="0048667B" w:rsidRDefault="0048667B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TSW create a T-chart</w:t>
            </w:r>
            <w:r w:rsidR="00BF1E68">
              <w:rPr>
                <w:rFonts w:ascii="Cambria" w:hAnsi="Cambria"/>
                <w:color w:val="FF0000"/>
                <w:sz w:val="20"/>
                <w:szCs w:val="20"/>
              </w:rPr>
              <w:t xml:space="preserve"> expla</w:t>
            </w:r>
            <w:r w:rsidR="009626C1">
              <w:rPr>
                <w:rFonts w:ascii="Cambria" w:hAnsi="Cambria"/>
                <w:color w:val="FF0000"/>
                <w:sz w:val="20"/>
                <w:szCs w:val="20"/>
              </w:rPr>
              <w:t xml:space="preserve">ining the difference between marginal cost and </w:t>
            </w:r>
            <w:r w:rsidR="007A2954">
              <w:rPr>
                <w:rFonts w:ascii="Cambria" w:hAnsi="Cambria"/>
                <w:color w:val="FF0000"/>
                <w:sz w:val="20"/>
                <w:szCs w:val="20"/>
              </w:rPr>
              <w:t>marginal benefit</w:t>
            </w:r>
          </w:p>
        </w:tc>
      </w:tr>
      <w:tr w:rsidR="00A410A7" w:rsidRPr="006D32FE" w14:paraId="371DE99B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4BE62A68" w:rsidR="00A410A7" w:rsidRPr="00F6316D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CF46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4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9534533" w14:textId="0A79E78C" w:rsidR="00F6316D" w:rsidRPr="00A76F6B" w:rsidRDefault="00F6316D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 rules and regulations</w:t>
            </w:r>
          </w:p>
          <w:p w14:paraId="68F55EF3" w14:textId="0F0F9A38" w:rsidR="00A76F6B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847CDF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2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2B44B7A" w14:textId="77777777" w:rsidR="008274FC" w:rsidRDefault="00972D22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ntroduce section</w:t>
            </w:r>
            <w:r w:rsidR="00FF629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4C4ECE">
              <w:rPr>
                <w:rFonts w:ascii="Cambria" w:hAnsi="Cambria"/>
                <w:color w:val="000000" w:themeColor="text1"/>
                <w:sz w:val="20"/>
                <w:szCs w:val="20"/>
              </w:rPr>
              <w:t>Opportunity cost</w:t>
            </w:r>
          </w:p>
          <w:p w14:paraId="0C8E95C9" w14:textId="77777777" w:rsidR="008274FC" w:rsidRDefault="008274FC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efine Key terms</w:t>
            </w:r>
          </w:p>
          <w:p w14:paraId="201D93B6" w14:textId="32F217FA" w:rsidR="00A76F6B" w:rsidRDefault="00C80C96" w:rsidP="008274FC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BA65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8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D14C871" w14:textId="33005067" w:rsidR="00C80C96" w:rsidRDefault="00A549B5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reate concept map on Opp</w:t>
            </w:r>
            <w:r w:rsidR="003D3849">
              <w:rPr>
                <w:rFonts w:ascii="Cambria" w:hAnsi="Cambria"/>
                <w:color w:val="000000" w:themeColor="text1"/>
                <w:sz w:val="20"/>
                <w:szCs w:val="20"/>
              </w:rPr>
              <w:t>ortunity cost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075D3">
              <w:rPr>
                <w:rFonts w:ascii="Cambria" w:hAnsi="Cambria"/>
                <w:color w:val="000000" w:themeColor="text1"/>
                <w:sz w:val="20"/>
                <w:szCs w:val="20"/>
              </w:rPr>
              <w:t>1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351CC1AF" w14:textId="79A393EC" w:rsidR="00C80C96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 Concept Map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F7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46449D48" w14:textId="77777777" w:rsidR="00276838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losure </w:t>
            </w:r>
          </w:p>
          <w:p w14:paraId="193CC465" w14:textId="77777777" w:rsidR="00276838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</w:p>
          <w:p w14:paraId="739E54AE" w14:textId="0DF951A9" w:rsidR="00C80C96" w:rsidRPr="00A76F6B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KWL </w:t>
            </w:r>
            <w:r w:rsidR="000039E6">
              <w:rPr>
                <w:rFonts w:ascii="Cambria" w:hAnsi="Cambria"/>
                <w:color w:val="000000" w:themeColor="text1"/>
                <w:sz w:val="20"/>
                <w:szCs w:val="20"/>
              </w:rPr>
              <w:t>chart (What you KNOW, What you WANT to know, &amp; W</w:t>
            </w:r>
            <w:r w:rsidR="00691B0C">
              <w:rPr>
                <w:rFonts w:ascii="Cambria" w:hAnsi="Cambria"/>
                <w:color w:val="000000" w:themeColor="text1"/>
                <w:sz w:val="20"/>
                <w:szCs w:val="20"/>
              </w:rPr>
              <w:t>hat you LEARNED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DF6CBC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C16608" w14:textId="318A780E" w:rsidR="00F6316D" w:rsidRDefault="00F6316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 rules and regulations</w:t>
            </w:r>
          </w:p>
          <w:p w14:paraId="7837EFFC" w14:textId="01B4A242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B05B8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="00FF0FD8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min</w:t>
            </w:r>
          </w:p>
          <w:p w14:paraId="4A4EF2A6" w14:textId="77777777" w:rsidR="00C42A01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14FE94A7" w14:textId="15B1351A" w:rsidR="00C80C96" w:rsidRPr="00224052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76CCE241" w14:textId="2AC45235" w:rsidR="00224052" w:rsidRDefault="00622841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</w:t>
            </w:r>
            <w:r w:rsidR="009B1A8A">
              <w:rPr>
                <w:rFonts w:ascii="Cambria" w:hAnsi="Cambria"/>
                <w:color w:val="000000" w:themeColor="text1"/>
                <w:sz w:val="20"/>
                <w:szCs w:val="20"/>
              </w:rPr>
              <w:t>/recap last lesson</w:t>
            </w:r>
          </w:p>
          <w:p w14:paraId="37E7C87D" w14:textId="7FE90E64" w:rsidR="009B1A8A" w:rsidRDefault="000145A1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ad</w:t>
            </w:r>
            <w:r w:rsidR="009E226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Section</w:t>
            </w:r>
          </w:p>
          <w:p w14:paraId="09B28C6B" w14:textId="3A9CC25E" w:rsidR="009E226E" w:rsidRDefault="009E226E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3A6CADA" w14:textId="7D35F95D" w:rsidR="009E226E" w:rsidRDefault="009E226E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4986BCF7" w14:textId="1C73C575" w:rsidR="001A5270" w:rsidRDefault="001A5270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D82BCA1" w14:textId="3560E9D6" w:rsidR="001A5270" w:rsidRPr="00C42A01" w:rsidRDefault="001A5270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321</w:t>
            </w:r>
          </w:p>
          <w:p w14:paraId="3E796317" w14:textId="59523ED7" w:rsidR="00C42A01" w:rsidRPr="00224052" w:rsidRDefault="00C42A01" w:rsidP="0022405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F7BD97D" w14:textId="77777777" w:rsidR="00A410A7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239970" w14:textId="272FE2CB" w:rsidR="009F0508" w:rsidRPr="006D32FE" w:rsidRDefault="00AC50BF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C6AFB2" w14:textId="2FCCAAB6" w:rsidR="00F6316D" w:rsidRDefault="00B90A05" w:rsidP="00DA18E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iscuss rules </w:t>
            </w:r>
            <w:proofErr w:type="spellStart"/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</w:t>
            </w:r>
            <w:proofErr w:type="spellEnd"/>
            <w:proofErr w:type="gram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regulations</w:t>
            </w:r>
          </w:p>
          <w:p w14:paraId="7121F96B" w14:textId="282C7D11" w:rsidR="001A5270" w:rsidRPr="00DA18EA" w:rsidRDefault="00C6012D" w:rsidP="00DA18E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27A3831C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46E98125" w14:textId="77777777" w:rsidR="0089767A" w:rsidRPr="00224052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Objective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070C3639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7A88CAA5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ad Section</w:t>
            </w:r>
          </w:p>
          <w:p w14:paraId="6CD32702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B8C565C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51D9F125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104FDAC" w14:textId="00F2D694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="007D1060">
              <w:rPr>
                <w:rFonts w:ascii="Cambria" w:hAnsi="Cambria"/>
                <w:color w:val="000000" w:themeColor="text1"/>
                <w:sz w:val="20"/>
                <w:szCs w:val="20"/>
              </w:rPr>
              <w:t>Give Me 5</w:t>
            </w:r>
          </w:p>
          <w:p w14:paraId="53D5CA72" w14:textId="1D1229ED" w:rsidR="007D1060" w:rsidRDefault="007D1060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5 key points gained from</w:t>
            </w:r>
            <w:r w:rsidR="00DA18EA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esson)</w:t>
            </w:r>
          </w:p>
          <w:p w14:paraId="7799F696" w14:textId="592A9941" w:rsidR="00DA18EA" w:rsidRPr="00C42A01" w:rsidRDefault="00DA18EA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784722C" w14:textId="77777777" w:rsidR="0089767A" w:rsidRPr="00224052" w:rsidRDefault="0089767A" w:rsidP="0089767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DA173A6" w14:textId="766F8AAB" w:rsidR="00C80C96" w:rsidRPr="00A76F6B" w:rsidRDefault="00C80C96" w:rsidP="002D3A04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C22BD7" w14:textId="45FE4C7E" w:rsidR="00A410A7" w:rsidRPr="0091076B" w:rsidRDefault="00A410A7" w:rsidP="0091076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9DC528" w14:textId="79451130" w:rsidR="00B90A05" w:rsidRDefault="00B90A05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 rules and regulations</w:t>
            </w:r>
            <w:r w:rsidR="00C6012D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096E701B" w14:textId="59BDE241" w:rsidR="00631523" w:rsidRDefault="00C80C96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</w:t>
            </w:r>
            <w:r w:rsidR="00631523">
              <w:rPr>
                <w:rFonts w:ascii="Cambria" w:hAnsi="Cambria"/>
                <w:color w:val="000000" w:themeColor="text1"/>
                <w:sz w:val="20"/>
                <w:szCs w:val="20"/>
              </w:rPr>
              <w:t>O NOW</w:t>
            </w:r>
          </w:p>
          <w:p w14:paraId="07972781" w14:textId="330CB452" w:rsidR="00631523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Review Learning </w:t>
            </w:r>
          </w:p>
          <w:p w14:paraId="4CD321F5" w14:textId="77777777" w:rsidR="00631523" w:rsidRPr="00224052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Objective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5ACA8048" w14:textId="77777777" w:rsidR="00631523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25A8208D" w14:textId="77777777" w:rsidR="00631523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ad Section</w:t>
            </w:r>
          </w:p>
          <w:p w14:paraId="3DF58542" w14:textId="1EBFF3F8" w:rsidR="00631523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  <w:r w:rsidR="006F4A7B">
              <w:rPr>
                <w:rFonts w:ascii="Cambria" w:hAnsi="Cambria"/>
                <w:color w:val="000000" w:themeColor="text1"/>
                <w:sz w:val="20"/>
                <w:szCs w:val="20"/>
              </w:rPr>
              <w:t>/Think/Pair/Share</w:t>
            </w:r>
          </w:p>
          <w:p w14:paraId="0F060C1F" w14:textId="77777777" w:rsidR="00631523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760BBE40" w14:textId="77777777" w:rsidR="00631523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B8E97E9" w14:textId="09F09FED" w:rsidR="00631523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</w:t>
            </w:r>
            <w:r w:rsidR="001A3A8B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t </w:t>
            </w:r>
            <w:r w:rsidR="00F97324">
              <w:rPr>
                <w:rFonts w:ascii="Cambria" w:hAnsi="Cambria"/>
                <w:color w:val="000000" w:themeColor="text1"/>
                <w:sz w:val="20"/>
                <w:szCs w:val="20"/>
              </w:rPr>
              <w:t>Explain</w:t>
            </w:r>
            <w:r w:rsidR="00F46FA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186CA7">
              <w:rPr>
                <w:rFonts w:ascii="Cambria" w:hAnsi="Cambria"/>
                <w:color w:val="000000" w:themeColor="text1"/>
                <w:sz w:val="20"/>
                <w:szCs w:val="20"/>
              </w:rPr>
              <w:t>why every choice involves an opportunity cost</w:t>
            </w:r>
            <w:r w:rsidR="00D22549">
              <w:rPr>
                <w:rFonts w:ascii="Cambria" w:hAnsi="Cambria"/>
                <w:color w:val="000000" w:themeColor="text1"/>
                <w:sz w:val="20"/>
                <w:szCs w:val="20"/>
              </w:rPr>
              <w:t>?</w:t>
            </w:r>
          </w:p>
          <w:p w14:paraId="68668675" w14:textId="3F99128A" w:rsidR="00631523" w:rsidRDefault="00631523" w:rsidP="0063152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404114EA" w14:textId="77777777" w:rsidR="00631523" w:rsidRPr="00C42A01" w:rsidRDefault="00631523" w:rsidP="0063152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1BCC29C1" w14:textId="77777777" w:rsidR="00631523" w:rsidRPr="00224052" w:rsidRDefault="00631523" w:rsidP="0063152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189BE3" w14:textId="6A41BF03" w:rsidR="00A410A7" w:rsidRPr="0091076B" w:rsidRDefault="00A410A7" w:rsidP="0063152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A57577" w14:textId="5CFC24F2" w:rsidR="00B90A05" w:rsidRDefault="008A3B51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 rules and regulations</w:t>
            </w:r>
            <w:r w:rsidR="00D22549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D22549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772761B4" w14:textId="69B158B8" w:rsidR="00D22549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O NOW</w:t>
            </w:r>
          </w:p>
          <w:p w14:paraId="3CDC3CBD" w14:textId="77777777" w:rsidR="00D22549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Review Learning </w:t>
            </w:r>
          </w:p>
          <w:p w14:paraId="6812EC5C" w14:textId="77777777" w:rsidR="00D22549" w:rsidRPr="00224052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Objective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39026D20" w14:textId="77777777" w:rsidR="00D22549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2D212716" w14:textId="77777777" w:rsidR="00D22549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ad Section</w:t>
            </w:r>
          </w:p>
          <w:p w14:paraId="6BE55540" w14:textId="77777777" w:rsidR="00D22549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/Think/Pair/Share</w:t>
            </w:r>
          </w:p>
          <w:p w14:paraId="5804656B" w14:textId="77777777" w:rsidR="00D22549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3BB3ACBD" w14:textId="77777777" w:rsidR="00D22549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76F69397" w14:textId="77777777" w:rsidR="00D22549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Explain why every choice involves an opportunity cost?</w:t>
            </w:r>
          </w:p>
          <w:p w14:paraId="6C890C40" w14:textId="77777777" w:rsidR="00D22549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A7F1F4" w14:textId="77777777" w:rsidR="00D22549" w:rsidRPr="00C42A01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B2149EE" w14:textId="7645D6BF" w:rsidR="00A410A7" w:rsidRPr="0091076B" w:rsidRDefault="00A410A7" w:rsidP="0091076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23531563" w14:textId="77777777" w:rsidTr="1B05B8E7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5C14B243" w:rsidR="00D00D80" w:rsidRPr="00906657" w:rsidRDefault="00D00D80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62BB1" w14:textId="79E83156" w:rsidR="000325EA" w:rsidRPr="00254297" w:rsidRDefault="000325EA" w:rsidP="00254297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BDFC807" w14:textId="322C4638" w:rsidR="00DA1448" w:rsidRPr="003138BA" w:rsidRDefault="007722C3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</w:t>
            </w:r>
            <w:r w:rsidR="00DA1448" w:rsidRPr="003138BA">
              <w:rPr>
                <w:rFonts w:ascii="Cambria" w:hAnsi="Cambria"/>
                <w:b/>
                <w:bCs/>
                <w:sz w:val="20"/>
                <w:szCs w:val="20"/>
              </w:rPr>
              <w:t>eview</w:t>
            </w: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 xml:space="preserve"> goals/objectives</w:t>
            </w:r>
          </w:p>
          <w:p w14:paraId="6362A76E" w14:textId="7C765299" w:rsidR="007722C3" w:rsidRDefault="007722C3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28AAE161" w14:textId="15DB21B6" w:rsidR="003138BA" w:rsidRDefault="00254297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08EE5F9B" w14:textId="20CE46DF" w:rsidR="009841BF" w:rsidRPr="003138BA" w:rsidRDefault="009841BF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A6F2E9F" w14:textId="3DDE89A2" w:rsidR="000325EA" w:rsidRPr="006D32FE" w:rsidRDefault="000325EA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1A3403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784A19FF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4DD453B5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659C1B32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30CC4234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65C823E" w14:textId="46498BA2" w:rsidR="00A410A7" w:rsidRPr="006D32FE" w:rsidRDefault="00A410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11049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0F7A7D84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692DDEE2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FCC7993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0260B08E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5FD87B9" w14:textId="01C5723E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2F915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1E1A7A2A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8CD676F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7B0606C8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313F116E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A4CA024" w14:textId="393A056C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C880B" w14:textId="39862BF0" w:rsidR="00A410A7" w:rsidRPr="006D32FE" w:rsidRDefault="00A410A7" w:rsidP="00561A7F">
            <w:pPr>
              <w:pStyle w:val="paragraph"/>
              <w:widowControl w:val="0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  <w:p w14:paraId="65428BD6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4FB791E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E624EB5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C727BA7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6EFE7FEB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68A88068" w14:textId="77291B41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31E3260D" w14:textId="77777777" w:rsidTr="1B05B8E7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29243BC0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29348" w14:textId="54C7DC82" w:rsidR="00CD0B6F" w:rsidRDefault="00CD0B6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CDB63EA" w14:textId="4A1CE60E" w:rsidR="006D32FE" w:rsidRDefault="008070D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</w:t>
            </w:r>
            <w:r w:rsidR="00143043">
              <w:rPr>
                <w:rFonts w:ascii="Cambria" w:hAnsi="Cambria"/>
                <w:b/>
                <w:bCs/>
                <w:sz w:val="20"/>
                <w:szCs w:val="20"/>
              </w:rPr>
              <w:t>roup discussion</w:t>
            </w:r>
          </w:p>
          <w:p w14:paraId="0495FCEC" w14:textId="24190A4A" w:rsidR="00CD0B6F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49FE7AF5" w14:textId="77777777" w:rsidR="009738F3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0AB9063" w14:textId="57D1BF01" w:rsidR="00143043" w:rsidRPr="006D32FE" w:rsidRDefault="0014304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3362C" w14:textId="5786CEC0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DA0024E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0E85527D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2BBA4B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24E84E53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0CED0AC" w14:textId="63760338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E3882" w14:textId="66D7D49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0459D4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52F6F700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676EA4C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AB5123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92844DB" w14:textId="00EF6E8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EB66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2C8AA05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072F4D6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3CB9E647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E659DB" w14:textId="3E9FC1BD" w:rsidR="006D32FE" w:rsidRPr="009841BF" w:rsidRDefault="006D32FE" w:rsidP="009841B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35F96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65C6C6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15B326E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4E87A6F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11E74D" w14:textId="18CD498C" w:rsidR="006D32FE" w:rsidRPr="009841BF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6D32FE" w:rsidRPr="006D32FE" w14:paraId="70108707" w14:textId="77777777" w:rsidTr="1B05B8E7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7A172142" w14:textId="48A4948B" w:rsidR="00906657" w:rsidRPr="00F579A7" w:rsidRDefault="006D32FE" w:rsidP="00F579A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962C3A" w14:textId="77777777" w:rsidR="006D32FE" w:rsidRDefault="00AA689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2883D067" w14:textId="77777777" w:rsidR="00AA689E" w:rsidRDefault="0026153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7305608E" w14:textId="77777777" w:rsidR="0026153E" w:rsidRDefault="00765E2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</w:t>
            </w:r>
            <w:r w:rsidR="001F7C4C">
              <w:rPr>
                <w:rFonts w:ascii="Cambria" w:hAnsi="Cambria"/>
                <w:b/>
                <w:bCs/>
                <w:sz w:val="20"/>
                <w:szCs w:val="20"/>
              </w:rPr>
              <w:t xml:space="preserve">picture </w:t>
            </w:r>
            <w:r w:rsidR="00E07913">
              <w:rPr>
                <w:rFonts w:ascii="Cambria" w:hAnsi="Cambria"/>
                <w:b/>
                <w:bCs/>
                <w:sz w:val="20"/>
                <w:szCs w:val="20"/>
              </w:rPr>
              <w:t>view of sections</w:t>
            </w:r>
          </w:p>
          <w:p w14:paraId="20A5B664" w14:textId="77777777" w:rsidR="00E07913" w:rsidRDefault="00E0791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</w:t>
            </w:r>
            <w:r w:rsidR="00F447AA">
              <w:rPr>
                <w:rFonts w:ascii="Cambria" w:hAnsi="Cambria"/>
                <w:b/>
                <w:bCs/>
                <w:sz w:val="20"/>
                <w:szCs w:val="20"/>
              </w:rPr>
              <w:t>ss questions</w:t>
            </w:r>
          </w:p>
          <w:p w14:paraId="44E3582B" w14:textId="577C3BC2" w:rsidR="00F447AA" w:rsidRPr="006D32FE" w:rsidRDefault="00F447AA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B2019" w14:textId="3B61CC97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5034330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69352A1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379C307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7DFBE79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0BA49C1" w14:textId="15E739FC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9551E" w14:textId="1EB37965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345B3D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410CF8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43F5CC5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47AC702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5AC4CAC" w14:textId="58F86E7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DAE7E" w14:textId="13A59CC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F11967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0C5784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2A3B54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3D6E1FE9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1E066157" w14:textId="4F3E8699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97DA4" w14:textId="3C6A2F82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815FC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BE04ED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73E914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66577F7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75D10DEF" w14:textId="7F411B7B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25459" w:rsidRPr="006D32FE" w14:paraId="3BA6C9C0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lastRenderedPageBreak/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46AB6B95" w:rsidR="00925459" w:rsidRPr="006D32FE" w:rsidRDefault="12B577B7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10828" w14:textId="46AB6B95" w:rsidR="00925459" w:rsidRPr="006D32FE" w:rsidRDefault="250FBEB3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77CFA3CC" w14:textId="4D679A82" w:rsidR="00925459" w:rsidRPr="006D32FE" w:rsidRDefault="00925459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32C75" w14:textId="46AB6B95" w:rsidR="00925459" w:rsidRPr="006D32FE" w:rsidRDefault="250FBEB3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73CBB9B9" w14:textId="4F4037C9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8DCEC2" w14:textId="46AB6B95" w:rsidR="00925459" w:rsidRPr="006D32FE" w:rsidRDefault="250FBEB3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69A0EEB5" w14:textId="000C381A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581D9" w14:textId="46AB6B95" w:rsidR="00925459" w:rsidRPr="006D32FE" w:rsidRDefault="250FBEB3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5DF2835F" w14:textId="1EB1A5F9" w:rsidR="00925459" w:rsidRPr="006D32FE" w:rsidRDefault="00925459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7B506449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2C494F8" w:rsidR="006D32FE" w:rsidRPr="006D32FE" w:rsidRDefault="68B14D62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Use differentiated instruction, by </w:t>
            </w:r>
            <w:r w:rsidR="57C3AA4E" w:rsidRPr="1B05B8E7">
              <w:rPr>
                <w:rFonts w:ascii="Cambria" w:hAnsi="Cambria"/>
                <w:b/>
                <w:bCs/>
                <w:sz w:val="20"/>
                <w:szCs w:val="20"/>
              </w:rPr>
              <w:t>giving students</w:t>
            </w: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choice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50B40916" w:rsidR="006D32FE" w:rsidRPr="006D32FE" w:rsidRDefault="3DC9EF9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35C3C157" w:rsidR="006D32FE" w:rsidRPr="006D32FE" w:rsidRDefault="3DC9EF93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70069F06" w:rsidR="006D32FE" w:rsidRPr="006D32FE" w:rsidRDefault="678A4071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4A85F180" w:rsidR="006D32FE" w:rsidRPr="006D32FE" w:rsidRDefault="678A407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</w:tc>
      </w:tr>
      <w:tr w:rsidR="006D32FE" w:rsidRPr="006D32FE" w14:paraId="1E107C85" w14:textId="77777777" w:rsidTr="1B05B8E7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620FD96E" w:rsidR="006D32FE" w:rsidRPr="006D32FE" w:rsidRDefault="38CD8C7D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A9CBC" w14:textId="620FD96E" w:rsidR="006D32FE" w:rsidRPr="006D32FE" w:rsidRDefault="59356EEF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7FE5B90" w14:textId="28C09DD9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7A2E4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40BA34A" w14:textId="349573E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49F72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D843102" w14:textId="5B52680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ABF9A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535925EB" w14:textId="41B1306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1B05B8E7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0EAC2E" w14:textId="77777777" w:rsidR="002E64B6" w:rsidRDefault="68A7CC8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</w:t>
            </w:r>
            <w:r w:rsidR="518E5DFB" w:rsidRPr="1B05B8E7">
              <w:rPr>
                <w:rFonts w:ascii="Cambria" w:hAnsi="Cambria"/>
                <w:b/>
                <w:bCs/>
                <w:sz w:val="20"/>
                <w:szCs w:val="20"/>
              </w:rPr>
              <w:t>writing assessment</w:t>
            </w:r>
          </w:p>
          <w:p w14:paraId="0B00192C" w14:textId="77777777" w:rsidR="007B37E9" w:rsidRDefault="00504FE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2B7B4291" w14:textId="77777777" w:rsidR="00C570DB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Quizzes</w:t>
            </w:r>
          </w:p>
          <w:p w14:paraId="19D64379" w14:textId="25256B0B" w:rsidR="00ED00EF" w:rsidRPr="006D32FE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</w:t>
            </w:r>
            <w:r w:rsidR="00F62AAC">
              <w:rPr>
                <w:rFonts w:ascii="Cambria" w:hAnsi="Cambria"/>
                <w:b/>
                <w:bCs/>
                <w:sz w:val="20"/>
                <w:szCs w:val="20"/>
              </w:rPr>
              <w:t>es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BA6A3" w14:textId="6F63BEF9" w:rsidR="002E64B6" w:rsidRDefault="1CB1BC20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2E71CE69" w14:textId="4470664F" w:rsidR="00504FE3" w:rsidRPr="006D32FE" w:rsidRDefault="00504FE3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045ACFBE" w14:textId="77777777" w:rsidR="002E64B6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BE729BC" w14:textId="5FF67074" w:rsidR="00ED5323" w:rsidRPr="006D32FE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7608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4B518B87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58954B84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7E38F4A6" w14:textId="35B8726A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3A2C9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1E9F2AD4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1CE5765C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6A0E7EF6" w14:textId="43350EF7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577CE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246B6384" w14:textId="77777777" w:rsidR="002E64B6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44D55C2B" w14:textId="620352C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45982F3" w14:textId="6197ED0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  <w:p w14:paraId="49298A8B" w14:textId="7CD243B5" w:rsidR="00C570DB" w:rsidRPr="006D32FE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3B7789" w14:textId="77777777" w:rsidR="002E64B6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774C6649" w14:textId="77777777" w:rsidR="00563912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736F92C" w14:textId="6856DF00" w:rsidR="00563912" w:rsidRPr="006D32FE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2109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F2936C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6AD2343" w14:textId="360E5CAB" w:rsidR="002E64B6" w:rsidRPr="006D32FE" w:rsidRDefault="00267ED5" w:rsidP="00267ED5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301EB2B" w14:textId="4C0C80A5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AD259" w14:textId="07B43817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B1AC1A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C833A6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BA7B6D3" w14:textId="116406AB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DDB7F" w14:textId="43002B03" w:rsidR="002E64B6" w:rsidRPr="006D32FE" w:rsidRDefault="1CE06DA7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36DC1BF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29508F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C1D8D33" w14:textId="0D044D87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8BD64A" w14:textId="2768AB78" w:rsidR="002E64B6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546D82BB" w14:textId="19BD2678" w:rsidR="00795E8E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F1459E1" w14:textId="587C08FF" w:rsidR="00563912" w:rsidRPr="006D32FE" w:rsidRDefault="00563912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4BEC17B" w14:textId="24A6B539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0F1F91" w14:textId="77777777" w:rsidR="004421B0" w:rsidRDefault="004421B0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</w:t>
            </w:r>
            <w:r w:rsidR="00562358">
              <w:rPr>
                <w:rFonts w:ascii="Cambria" w:hAnsi="Cambria"/>
                <w:b/>
                <w:bCs/>
                <w:sz w:val="20"/>
                <w:szCs w:val="20"/>
              </w:rPr>
              <w:t>s</w:t>
            </w:r>
          </w:p>
          <w:p w14:paraId="444E73CC" w14:textId="77777777" w:rsidR="00562358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5A02EAD" w14:textId="3213D5F7" w:rsidR="00562358" w:rsidRPr="006D32FE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8E152" w14:textId="7CBA2F6C" w:rsidR="002E64B6" w:rsidRPr="006D32FE" w:rsidRDefault="002E64B6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71C9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6802BA9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1D2B9005" w14:textId="038B984E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5357C" w14:textId="7E0B590B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D77AEE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37D2BE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B40DC52" w14:textId="593D7540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518D3" w14:textId="488A8C79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46459C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33E95CBF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250FAB8" w14:textId="7247BDBA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98BDD" w14:textId="2D054FAE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AD7FB8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AD97170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7AF693E" w14:textId="3C3A4255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lastRenderedPageBreak/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2A915BB4" w:rsidR="008031E8" w:rsidRPr="006D32FE" w:rsidRDefault="45B5FE9B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Watch a short video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5E7B23" w14:textId="629F2F06" w:rsidR="008031E8" w:rsidRPr="006D32FE" w:rsidRDefault="24E62CA1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</w:t>
            </w:r>
          </w:p>
          <w:p w14:paraId="66F55F07" w14:textId="1BCEBCB8" w:rsidR="008031E8" w:rsidRPr="006D32FE" w:rsidRDefault="008031E8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298F4" w14:textId="7D9AD860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about </w:t>
            </w:r>
          </w:p>
          <w:p w14:paraId="6E4B77B1" w14:textId="3120B0BE" w:rsidR="008031E8" w:rsidRPr="006D32FE" w:rsidRDefault="008031E8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4BCA7" w14:textId="271880C5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 about</w:t>
            </w:r>
          </w:p>
          <w:p w14:paraId="603BAD92" w14:textId="487760F4" w:rsidR="008031E8" w:rsidRPr="006D32FE" w:rsidRDefault="008031E8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5374F" w14:textId="138078C1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6C7EA602" w14:textId="3D05B7F9" w:rsidR="008031E8" w:rsidRPr="006D32FE" w:rsidRDefault="008031E8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Have you read and annotated the text(s)? (Show me) · What type of literary text or informational text will you use? · Did the text(s) come from the reading prescriptions? If not, why was this text chosen? · Is the text in the Wonders or myPerspectives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2DD5BD" w14:textId="77777777" w:rsidR="00D21C5A" w:rsidRDefault="00D21C5A">
      <w:pPr>
        <w:spacing w:line="240" w:lineRule="auto"/>
      </w:pPr>
      <w:r>
        <w:separator/>
      </w:r>
    </w:p>
  </w:endnote>
  <w:endnote w:type="continuationSeparator" w:id="0">
    <w:p w14:paraId="254C8609" w14:textId="77777777" w:rsidR="00D21C5A" w:rsidRDefault="00D21C5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CF9F3C" w14:textId="77777777" w:rsidR="00D21C5A" w:rsidRDefault="00D21C5A">
      <w:pPr>
        <w:spacing w:line="240" w:lineRule="auto"/>
      </w:pPr>
      <w:r>
        <w:separator/>
      </w:r>
    </w:p>
  </w:footnote>
  <w:footnote w:type="continuationSeparator" w:id="0">
    <w:p w14:paraId="4505A71D" w14:textId="77777777" w:rsidR="00D21C5A" w:rsidRDefault="00D21C5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805D96"/>
    <w:multiLevelType w:val="hybridMultilevel"/>
    <w:tmpl w:val="164E2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9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1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7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9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9"/>
  </w:num>
  <w:num w:numId="3" w16cid:durableId="818498380">
    <w:abstractNumId w:val="13"/>
  </w:num>
  <w:num w:numId="4" w16cid:durableId="1727679653">
    <w:abstractNumId w:val="42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3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1"/>
  </w:num>
  <w:num w:numId="12" w16cid:durableId="1951207755">
    <w:abstractNumId w:val="40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8"/>
  </w:num>
  <w:num w:numId="16" w16cid:durableId="1520506418">
    <w:abstractNumId w:val="39"/>
  </w:num>
  <w:num w:numId="17" w16cid:durableId="1739016068">
    <w:abstractNumId w:val="27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30"/>
  </w:num>
  <w:num w:numId="21" w16cid:durableId="343283307">
    <w:abstractNumId w:val="24"/>
  </w:num>
  <w:num w:numId="22" w16cid:durableId="1286085434">
    <w:abstractNumId w:val="16"/>
  </w:num>
  <w:num w:numId="23" w16cid:durableId="847597138">
    <w:abstractNumId w:val="32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5"/>
  </w:num>
  <w:num w:numId="27" w16cid:durableId="1212764644">
    <w:abstractNumId w:val="34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7"/>
  </w:num>
  <w:num w:numId="31" w16cid:durableId="295457635">
    <w:abstractNumId w:val="31"/>
  </w:num>
  <w:num w:numId="32" w16cid:durableId="184490855">
    <w:abstractNumId w:val="8"/>
  </w:num>
  <w:num w:numId="33" w16cid:durableId="2062053241">
    <w:abstractNumId w:val="23"/>
  </w:num>
  <w:num w:numId="34" w16cid:durableId="601256947">
    <w:abstractNumId w:val="26"/>
  </w:num>
  <w:num w:numId="35" w16cid:durableId="2017417851">
    <w:abstractNumId w:val="25"/>
  </w:num>
  <w:num w:numId="36" w16cid:durableId="1339696670">
    <w:abstractNumId w:val="36"/>
  </w:num>
  <w:num w:numId="37" w16cid:durableId="1716000139">
    <w:abstractNumId w:val="5"/>
  </w:num>
  <w:num w:numId="38" w16cid:durableId="841970411">
    <w:abstractNumId w:val="22"/>
  </w:num>
  <w:num w:numId="39" w16cid:durableId="1576472902">
    <w:abstractNumId w:val="28"/>
  </w:num>
  <w:num w:numId="40" w16cid:durableId="979769624">
    <w:abstractNumId w:val="33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 w:numId="44" w16cid:durableId="1655641777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9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9E6"/>
    <w:rsid w:val="00003F6D"/>
    <w:rsid w:val="00005B00"/>
    <w:rsid w:val="000109CE"/>
    <w:rsid w:val="000145A1"/>
    <w:rsid w:val="00020799"/>
    <w:rsid w:val="00024404"/>
    <w:rsid w:val="0002554A"/>
    <w:rsid w:val="00030CA6"/>
    <w:rsid w:val="000315E9"/>
    <w:rsid w:val="000325EA"/>
    <w:rsid w:val="00032CF6"/>
    <w:rsid w:val="000331C1"/>
    <w:rsid w:val="00033461"/>
    <w:rsid w:val="00033BA5"/>
    <w:rsid w:val="0004162D"/>
    <w:rsid w:val="00044CBA"/>
    <w:rsid w:val="000531DB"/>
    <w:rsid w:val="0005716F"/>
    <w:rsid w:val="0006254D"/>
    <w:rsid w:val="00062699"/>
    <w:rsid w:val="00071962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33FF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071C4"/>
    <w:rsid w:val="001108F4"/>
    <w:rsid w:val="0011104D"/>
    <w:rsid w:val="0011546F"/>
    <w:rsid w:val="00121A1F"/>
    <w:rsid w:val="00121C77"/>
    <w:rsid w:val="001223E9"/>
    <w:rsid w:val="001347A0"/>
    <w:rsid w:val="00136232"/>
    <w:rsid w:val="00143043"/>
    <w:rsid w:val="001475C3"/>
    <w:rsid w:val="00149D4A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F61"/>
    <w:rsid w:val="00186CA7"/>
    <w:rsid w:val="00187BF6"/>
    <w:rsid w:val="001908EB"/>
    <w:rsid w:val="00197EA0"/>
    <w:rsid w:val="001A0360"/>
    <w:rsid w:val="001A3A8B"/>
    <w:rsid w:val="001A5270"/>
    <w:rsid w:val="001B05F5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1F7C4C"/>
    <w:rsid w:val="00200BA8"/>
    <w:rsid w:val="0020474B"/>
    <w:rsid w:val="002130BF"/>
    <w:rsid w:val="00213139"/>
    <w:rsid w:val="002154DC"/>
    <w:rsid w:val="00222F98"/>
    <w:rsid w:val="0022340E"/>
    <w:rsid w:val="00224052"/>
    <w:rsid w:val="002352C5"/>
    <w:rsid w:val="00235700"/>
    <w:rsid w:val="00235F45"/>
    <w:rsid w:val="00243141"/>
    <w:rsid w:val="0025053B"/>
    <w:rsid w:val="00254297"/>
    <w:rsid w:val="0026153E"/>
    <w:rsid w:val="00262DC1"/>
    <w:rsid w:val="00265FEE"/>
    <w:rsid w:val="00266EE8"/>
    <w:rsid w:val="00267D98"/>
    <w:rsid w:val="00267ED5"/>
    <w:rsid w:val="00270A1D"/>
    <w:rsid w:val="00271D5F"/>
    <w:rsid w:val="0027277D"/>
    <w:rsid w:val="00273DDD"/>
    <w:rsid w:val="00276838"/>
    <w:rsid w:val="0028035B"/>
    <w:rsid w:val="002921E5"/>
    <w:rsid w:val="002938D0"/>
    <w:rsid w:val="00293DDC"/>
    <w:rsid w:val="00294ECB"/>
    <w:rsid w:val="00294ED1"/>
    <w:rsid w:val="002A22E5"/>
    <w:rsid w:val="002A6957"/>
    <w:rsid w:val="002B6E96"/>
    <w:rsid w:val="002C0C11"/>
    <w:rsid w:val="002C4135"/>
    <w:rsid w:val="002C4D09"/>
    <w:rsid w:val="002D1EAB"/>
    <w:rsid w:val="002D3A04"/>
    <w:rsid w:val="002E110D"/>
    <w:rsid w:val="002E3BFE"/>
    <w:rsid w:val="002E5269"/>
    <w:rsid w:val="002E63CD"/>
    <w:rsid w:val="002E64B6"/>
    <w:rsid w:val="002F2CF8"/>
    <w:rsid w:val="00302150"/>
    <w:rsid w:val="0031132F"/>
    <w:rsid w:val="003138BA"/>
    <w:rsid w:val="003138D7"/>
    <w:rsid w:val="003245A2"/>
    <w:rsid w:val="00325CAD"/>
    <w:rsid w:val="00326F29"/>
    <w:rsid w:val="00330BFF"/>
    <w:rsid w:val="00341DB6"/>
    <w:rsid w:val="00343612"/>
    <w:rsid w:val="00345EA3"/>
    <w:rsid w:val="00355704"/>
    <w:rsid w:val="003643CE"/>
    <w:rsid w:val="00365F10"/>
    <w:rsid w:val="0036648D"/>
    <w:rsid w:val="00371E81"/>
    <w:rsid w:val="00377ABB"/>
    <w:rsid w:val="00381963"/>
    <w:rsid w:val="00382425"/>
    <w:rsid w:val="0038282E"/>
    <w:rsid w:val="0039668A"/>
    <w:rsid w:val="003A079B"/>
    <w:rsid w:val="003C230C"/>
    <w:rsid w:val="003C2E29"/>
    <w:rsid w:val="003C4547"/>
    <w:rsid w:val="003D3849"/>
    <w:rsid w:val="003D5E2A"/>
    <w:rsid w:val="003D6265"/>
    <w:rsid w:val="003E006A"/>
    <w:rsid w:val="003E01DF"/>
    <w:rsid w:val="003E446D"/>
    <w:rsid w:val="003F14E8"/>
    <w:rsid w:val="00400157"/>
    <w:rsid w:val="00403FDF"/>
    <w:rsid w:val="00412D9C"/>
    <w:rsid w:val="004161FB"/>
    <w:rsid w:val="00417B98"/>
    <w:rsid w:val="00433BFF"/>
    <w:rsid w:val="00435F3F"/>
    <w:rsid w:val="004361AD"/>
    <w:rsid w:val="00436220"/>
    <w:rsid w:val="004421B0"/>
    <w:rsid w:val="00442474"/>
    <w:rsid w:val="004452A4"/>
    <w:rsid w:val="00476E1A"/>
    <w:rsid w:val="0048667B"/>
    <w:rsid w:val="0048706C"/>
    <w:rsid w:val="00487501"/>
    <w:rsid w:val="004963D9"/>
    <w:rsid w:val="004A1AE1"/>
    <w:rsid w:val="004A1BDA"/>
    <w:rsid w:val="004C1522"/>
    <w:rsid w:val="004C1CDC"/>
    <w:rsid w:val="004C4218"/>
    <w:rsid w:val="004C4ECE"/>
    <w:rsid w:val="004F0806"/>
    <w:rsid w:val="004F4EFB"/>
    <w:rsid w:val="005009C6"/>
    <w:rsid w:val="00503AC2"/>
    <w:rsid w:val="00504FE3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2ACF"/>
    <w:rsid w:val="00533DA2"/>
    <w:rsid w:val="0053571A"/>
    <w:rsid w:val="00541431"/>
    <w:rsid w:val="00542987"/>
    <w:rsid w:val="00547560"/>
    <w:rsid w:val="0055047B"/>
    <w:rsid w:val="0055332E"/>
    <w:rsid w:val="00561A7F"/>
    <w:rsid w:val="00562358"/>
    <w:rsid w:val="00562728"/>
    <w:rsid w:val="00563912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B4A77"/>
    <w:rsid w:val="005C1680"/>
    <w:rsid w:val="005C27E8"/>
    <w:rsid w:val="005C3C48"/>
    <w:rsid w:val="005D2579"/>
    <w:rsid w:val="005D5C60"/>
    <w:rsid w:val="005E2409"/>
    <w:rsid w:val="005E26FA"/>
    <w:rsid w:val="005E4268"/>
    <w:rsid w:val="005F000E"/>
    <w:rsid w:val="005F5848"/>
    <w:rsid w:val="005F7F4F"/>
    <w:rsid w:val="00603574"/>
    <w:rsid w:val="0060575D"/>
    <w:rsid w:val="0062115E"/>
    <w:rsid w:val="0062265A"/>
    <w:rsid w:val="00622841"/>
    <w:rsid w:val="00627B7C"/>
    <w:rsid w:val="00631523"/>
    <w:rsid w:val="0063236D"/>
    <w:rsid w:val="00633D36"/>
    <w:rsid w:val="00633D9D"/>
    <w:rsid w:val="00636095"/>
    <w:rsid w:val="00636620"/>
    <w:rsid w:val="00647D03"/>
    <w:rsid w:val="0065767B"/>
    <w:rsid w:val="0067071E"/>
    <w:rsid w:val="006772C6"/>
    <w:rsid w:val="00680798"/>
    <w:rsid w:val="00686222"/>
    <w:rsid w:val="00691B0C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1C52"/>
    <w:rsid w:val="006F4A7B"/>
    <w:rsid w:val="006F6DBD"/>
    <w:rsid w:val="00704EE0"/>
    <w:rsid w:val="00715945"/>
    <w:rsid w:val="00715AFC"/>
    <w:rsid w:val="0072117D"/>
    <w:rsid w:val="00721422"/>
    <w:rsid w:val="00723577"/>
    <w:rsid w:val="00726184"/>
    <w:rsid w:val="00726D99"/>
    <w:rsid w:val="007313D2"/>
    <w:rsid w:val="00732C78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5E28"/>
    <w:rsid w:val="00766095"/>
    <w:rsid w:val="007667B4"/>
    <w:rsid w:val="00767E03"/>
    <w:rsid w:val="0076F155"/>
    <w:rsid w:val="007722C3"/>
    <w:rsid w:val="00776ABE"/>
    <w:rsid w:val="0078074A"/>
    <w:rsid w:val="0078132A"/>
    <w:rsid w:val="00785D70"/>
    <w:rsid w:val="007942A6"/>
    <w:rsid w:val="00794A57"/>
    <w:rsid w:val="00794B48"/>
    <w:rsid w:val="007959FC"/>
    <w:rsid w:val="00795E8E"/>
    <w:rsid w:val="007977CE"/>
    <w:rsid w:val="007A2954"/>
    <w:rsid w:val="007A29EE"/>
    <w:rsid w:val="007A3E2C"/>
    <w:rsid w:val="007A6953"/>
    <w:rsid w:val="007B0419"/>
    <w:rsid w:val="007B23A7"/>
    <w:rsid w:val="007B37E9"/>
    <w:rsid w:val="007B380C"/>
    <w:rsid w:val="007B3CA6"/>
    <w:rsid w:val="007B73AA"/>
    <w:rsid w:val="007D1060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0DF"/>
    <w:rsid w:val="00807172"/>
    <w:rsid w:val="00807AA1"/>
    <w:rsid w:val="00813119"/>
    <w:rsid w:val="00816DFE"/>
    <w:rsid w:val="008220E5"/>
    <w:rsid w:val="00825B8B"/>
    <w:rsid w:val="008274FC"/>
    <w:rsid w:val="0083719C"/>
    <w:rsid w:val="00844C40"/>
    <w:rsid w:val="00847CDF"/>
    <w:rsid w:val="00857F27"/>
    <w:rsid w:val="00860FBC"/>
    <w:rsid w:val="008653CA"/>
    <w:rsid w:val="00865CE8"/>
    <w:rsid w:val="00890D11"/>
    <w:rsid w:val="00894EAC"/>
    <w:rsid w:val="0089767A"/>
    <w:rsid w:val="00897EEF"/>
    <w:rsid w:val="008A2483"/>
    <w:rsid w:val="008A362A"/>
    <w:rsid w:val="008A3B51"/>
    <w:rsid w:val="008A7EC3"/>
    <w:rsid w:val="008B5B3A"/>
    <w:rsid w:val="008C1F88"/>
    <w:rsid w:val="008D2EA1"/>
    <w:rsid w:val="008E0580"/>
    <w:rsid w:val="008E72DA"/>
    <w:rsid w:val="00905F6C"/>
    <w:rsid w:val="00906657"/>
    <w:rsid w:val="009069FD"/>
    <w:rsid w:val="0091076B"/>
    <w:rsid w:val="00913861"/>
    <w:rsid w:val="00917FFB"/>
    <w:rsid w:val="00925459"/>
    <w:rsid w:val="0093144C"/>
    <w:rsid w:val="00933D0F"/>
    <w:rsid w:val="00936BC5"/>
    <w:rsid w:val="00945E73"/>
    <w:rsid w:val="00947985"/>
    <w:rsid w:val="009516AF"/>
    <w:rsid w:val="00955D52"/>
    <w:rsid w:val="00961C7E"/>
    <w:rsid w:val="009626C1"/>
    <w:rsid w:val="00970C0C"/>
    <w:rsid w:val="00972D22"/>
    <w:rsid w:val="009738F3"/>
    <w:rsid w:val="00982D81"/>
    <w:rsid w:val="009841BF"/>
    <w:rsid w:val="0098556E"/>
    <w:rsid w:val="00991CE8"/>
    <w:rsid w:val="009939B0"/>
    <w:rsid w:val="009A63B8"/>
    <w:rsid w:val="009B02F8"/>
    <w:rsid w:val="009B037F"/>
    <w:rsid w:val="009B0566"/>
    <w:rsid w:val="009B0B43"/>
    <w:rsid w:val="009B1A8A"/>
    <w:rsid w:val="009B5110"/>
    <w:rsid w:val="009B7605"/>
    <w:rsid w:val="009C3D72"/>
    <w:rsid w:val="009C6D9E"/>
    <w:rsid w:val="009D12D6"/>
    <w:rsid w:val="009D3A20"/>
    <w:rsid w:val="009D3A4E"/>
    <w:rsid w:val="009D7773"/>
    <w:rsid w:val="009E0301"/>
    <w:rsid w:val="009E05ED"/>
    <w:rsid w:val="009E0BF2"/>
    <w:rsid w:val="009E1A04"/>
    <w:rsid w:val="009E226E"/>
    <w:rsid w:val="009E2C1C"/>
    <w:rsid w:val="009E33B6"/>
    <w:rsid w:val="009E4529"/>
    <w:rsid w:val="009E5FEC"/>
    <w:rsid w:val="009F0508"/>
    <w:rsid w:val="009F0D84"/>
    <w:rsid w:val="009F11B7"/>
    <w:rsid w:val="009F5503"/>
    <w:rsid w:val="009F6121"/>
    <w:rsid w:val="009F72E0"/>
    <w:rsid w:val="00A038A9"/>
    <w:rsid w:val="00A0518B"/>
    <w:rsid w:val="00A06693"/>
    <w:rsid w:val="00A10CFD"/>
    <w:rsid w:val="00A12B4D"/>
    <w:rsid w:val="00A16126"/>
    <w:rsid w:val="00A16336"/>
    <w:rsid w:val="00A21DA3"/>
    <w:rsid w:val="00A23246"/>
    <w:rsid w:val="00A26358"/>
    <w:rsid w:val="00A26731"/>
    <w:rsid w:val="00A317C0"/>
    <w:rsid w:val="00A3505F"/>
    <w:rsid w:val="00A361E5"/>
    <w:rsid w:val="00A36818"/>
    <w:rsid w:val="00A410A7"/>
    <w:rsid w:val="00A50138"/>
    <w:rsid w:val="00A549B5"/>
    <w:rsid w:val="00A55863"/>
    <w:rsid w:val="00A60798"/>
    <w:rsid w:val="00A64538"/>
    <w:rsid w:val="00A74114"/>
    <w:rsid w:val="00A75B35"/>
    <w:rsid w:val="00A76F6B"/>
    <w:rsid w:val="00A84287"/>
    <w:rsid w:val="00A872A3"/>
    <w:rsid w:val="00A87763"/>
    <w:rsid w:val="00A95DDC"/>
    <w:rsid w:val="00AA0EB6"/>
    <w:rsid w:val="00AA16F2"/>
    <w:rsid w:val="00AA5D83"/>
    <w:rsid w:val="00AA5EF6"/>
    <w:rsid w:val="00AA689E"/>
    <w:rsid w:val="00AB76FC"/>
    <w:rsid w:val="00AC18F2"/>
    <w:rsid w:val="00AC20E3"/>
    <w:rsid w:val="00AC2BF3"/>
    <w:rsid w:val="00AC50BF"/>
    <w:rsid w:val="00AC55BF"/>
    <w:rsid w:val="00AD0245"/>
    <w:rsid w:val="00AF0BAA"/>
    <w:rsid w:val="00AF0F6C"/>
    <w:rsid w:val="00AF1FA3"/>
    <w:rsid w:val="00AF7BF7"/>
    <w:rsid w:val="00B01DA9"/>
    <w:rsid w:val="00B05AC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570D6"/>
    <w:rsid w:val="00B60BC1"/>
    <w:rsid w:val="00B6113C"/>
    <w:rsid w:val="00B675DB"/>
    <w:rsid w:val="00B72C47"/>
    <w:rsid w:val="00B7498A"/>
    <w:rsid w:val="00B75EF9"/>
    <w:rsid w:val="00B90A05"/>
    <w:rsid w:val="00B916E7"/>
    <w:rsid w:val="00B971C1"/>
    <w:rsid w:val="00BA65DA"/>
    <w:rsid w:val="00BB375A"/>
    <w:rsid w:val="00BC1262"/>
    <w:rsid w:val="00BD454E"/>
    <w:rsid w:val="00BD4E5C"/>
    <w:rsid w:val="00BD4FFF"/>
    <w:rsid w:val="00BDBFD6"/>
    <w:rsid w:val="00BE7787"/>
    <w:rsid w:val="00BF1E68"/>
    <w:rsid w:val="00BF215D"/>
    <w:rsid w:val="00C0709C"/>
    <w:rsid w:val="00C075D3"/>
    <w:rsid w:val="00C14E52"/>
    <w:rsid w:val="00C17172"/>
    <w:rsid w:val="00C27645"/>
    <w:rsid w:val="00C27D64"/>
    <w:rsid w:val="00C3609A"/>
    <w:rsid w:val="00C420E6"/>
    <w:rsid w:val="00C42A01"/>
    <w:rsid w:val="00C50CC4"/>
    <w:rsid w:val="00C539BF"/>
    <w:rsid w:val="00C570DB"/>
    <w:rsid w:val="00C6012D"/>
    <w:rsid w:val="00C67235"/>
    <w:rsid w:val="00C67842"/>
    <w:rsid w:val="00C72FBD"/>
    <w:rsid w:val="00C75066"/>
    <w:rsid w:val="00C803EF"/>
    <w:rsid w:val="00C80C96"/>
    <w:rsid w:val="00C86963"/>
    <w:rsid w:val="00CA4031"/>
    <w:rsid w:val="00CA4E25"/>
    <w:rsid w:val="00CB287F"/>
    <w:rsid w:val="00CB398A"/>
    <w:rsid w:val="00CC22EC"/>
    <w:rsid w:val="00CD0B6F"/>
    <w:rsid w:val="00CD133A"/>
    <w:rsid w:val="00CD3935"/>
    <w:rsid w:val="00CD731F"/>
    <w:rsid w:val="00CE5B86"/>
    <w:rsid w:val="00CF0BB2"/>
    <w:rsid w:val="00CF468C"/>
    <w:rsid w:val="00CF46DA"/>
    <w:rsid w:val="00D003CB"/>
    <w:rsid w:val="00D00D80"/>
    <w:rsid w:val="00D0422A"/>
    <w:rsid w:val="00D06D0D"/>
    <w:rsid w:val="00D1275D"/>
    <w:rsid w:val="00D1348C"/>
    <w:rsid w:val="00D15D13"/>
    <w:rsid w:val="00D17ED5"/>
    <w:rsid w:val="00D21C5A"/>
    <w:rsid w:val="00D22549"/>
    <w:rsid w:val="00D33CAF"/>
    <w:rsid w:val="00D3688E"/>
    <w:rsid w:val="00D37FC7"/>
    <w:rsid w:val="00D4678E"/>
    <w:rsid w:val="00D6684F"/>
    <w:rsid w:val="00D72720"/>
    <w:rsid w:val="00D7352D"/>
    <w:rsid w:val="00D76EBA"/>
    <w:rsid w:val="00D83012"/>
    <w:rsid w:val="00D843CA"/>
    <w:rsid w:val="00D8546D"/>
    <w:rsid w:val="00D91DE2"/>
    <w:rsid w:val="00D92F7F"/>
    <w:rsid w:val="00D9377A"/>
    <w:rsid w:val="00D939A9"/>
    <w:rsid w:val="00DA1448"/>
    <w:rsid w:val="00DA18EA"/>
    <w:rsid w:val="00DA56B6"/>
    <w:rsid w:val="00DB0AE5"/>
    <w:rsid w:val="00DB18F0"/>
    <w:rsid w:val="00DB30E5"/>
    <w:rsid w:val="00DB74FF"/>
    <w:rsid w:val="00DC2390"/>
    <w:rsid w:val="00DC27AF"/>
    <w:rsid w:val="00DC39CB"/>
    <w:rsid w:val="00DD4142"/>
    <w:rsid w:val="00DD6DC7"/>
    <w:rsid w:val="00DE65CA"/>
    <w:rsid w:val="00DE7315"/>
    <w:rsid w:val="00DE75C6"/>
    <w:rsid w:val="00DF6CBC"/>
    <w:rsid w:val="00E07913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16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D00EF"/>
    <w:rsid w:val="00ED5323"/>
    <w:rsid w:val="00EE0944"/>
    <w:rsid w:val="00EE13E4"/>
    <w:rsid w:val="00EE2281"/>
    <w:rsid w:val="00EE5AFB"/>
    <w:rsid w:val="00EF0065"/>
    <w:rsid w:val="00EF04FB"/>
    <w:rsid w:val="00EF6705"/>
    <w:rsid w:val="00EF7CF8"/>
    <w:rsid w:val="00F0782E"/>
    <w:rsid w:val="00F10E4B"/>
    <w:rsid w:val="00F166FC"/>
    <w:rsid w:val="00F224AA"/>
    <w:rsid w:val="00F23F8D"/>
    <w:rsid w:val="00F27B81"/>
    <w:rsid w:val="00F30D0F"/>
    <w:rsid w:val="00F36049"/>
    <w:rsid w:val="00F376E4"/>
    <w:rsid w:val="00F37B08"/>
    <w:rsid w:val="00F42AD3"/>
    <w:rsid w:val="00F447AA"/>
    <w:rsid w:val="00F46FA2"/>
    <w:rsid w:val="00F56745"/>
    <w:rsid w:val="00F579A7"/>
    <w:rsid w:val="00F61667"/>
    <w:rsid w:val="00F62AAC"/>
    <w:rsid w:val="00F62BD8"/>
    <w:rsid w:val="00F6316D"/>
    <w:rsid w:val="00F72621"/>
    <w:rsid w:val="00F7595B"/>
    <w:rsid w:val="00F817DB"/>
    <w:rsid w:val="00F97324"/>
    <w:rsid w:val="00FA46AF"/>
    <w:rsid w:val="00FB075A"/>
    <w:rsid w:val="00FB5998"/>
    <w:rsid w:val="00FC2913"/>
    <w:rsid w:val="00FC47CD"/>
    <w:rsid w:val="00FC5336"/>
    <w:rsid w:val="00FD2279"/>
    <w:rsid w:val="00FD61D5"/>
    <w:rsid w:val="00FE2FF6"/>
    <w:rsid w:val="00FF0FD8"/>
    <w:rsid w:val="00FF33B6"/>
    <w:rsid w:val="00FF4148"/>
    <w:rsid w:val="00FF629E"/>
    <w:rsid w:val="00FF6966"/>
    <w:rsid w:val="0149AB79"/>
    <w:rsid w:val="019F08DD"/>
    <w:rsid w:val="01F752D2"/>
    <w:rsid w:val="02256D4D"/>
    <w:rsid w:val="036303B7"/>
    <w:rsid w:val="03BC53D4"/>
    <w:rsid w:val="03F56B53"/>
    <w:rsid w:val="04684A68"/>
    <w:rsid w:val="04BDDE0D"/>
    <w:rsid w:val="04D35C5D"/>
    <w:rsid w:val="04FD0150"/>
    <w:rsid w:val="0580DA54"/>
    <w:rsid w:val="05A8F84B"/>
    <w:rsid w:val="05E7DCAD"/>
    <w:rsid w:val="06119626"/>
    <w:rsid w:val="07036C9E"/>
    <w:rsid w:val="078DB739"/>
    <w:rsid w:val="08942186"/>
    <w:rsid w:val="08E530D8"/>
    <w:rsid w:val="0902EA29"/>
    <w:rsid w:val="090E8848"/>
    <w:rsid w:val="09BD974A"/>
    <w:rsid w:val="0A1FC1CA"/>
    <w:rsid w:val="0A53FC17"/>
    <w:rsid w:val="0ABD84AC"/>
    <w:rsid w:val="0AC75D99"/>
    <w:rsid w:val="0B6B1D9A"/>
    <w:rsid w:val="0B8DEC39"/>
    <w:rsid w:val="0C062ACD"/>
    <w:rsid w:val="0C157ADA"/>
    <w:rsid w:val="0CEDC8DD"/>
    <w:rsid w:val="0D247739"/>
    <w:rsid w:val="0D3571B2"/>
    <w:rsid w:val="0DC64735"/>
    <w:rsid w:val="0EE3023D"/>
    <w:rsid w:val="0EFDBFAC"/>
    <w:rsid w:val="10B5EA49"/>
    <w:rsid w:val="10C07590"/>
    <w:rsid w:val="12242043"/>
    <w:rsid w:val="12A92786"/>
    <w:rsid w:val="12B577B7"/>
    <w:rsid w:val="141F3B36"/>
    <w:rsid w:val="15699856"/>
    <w:rsid w:val="162B9386"/>
    <w:rsid w:val="16D851D0"/>
    <w:rsid w:val="17241E98"/>
    <w:rsid w:val="1786DE5F"/>
    <w:rsid w:val="180416A5"/>
    <w:rsid w:val="181A4265"/>
    <w:rsid w:val="197DB775"/>
    <w:rsid w:val="1A478110"/>
    <w:rsid w:val="1B05B8E7"/>
    <w:rsid w:val="1B6B9215"/>
    <w:rsid w:val="1C98FDB8"/>
    <w:rsid w:val="1CB1BC20"/>
    <w:rsid w:val="1CC25A95"/>
    <w:rsid w:val="1CE06DA7"/>
    <w:rsid w:val="1D0DBB2B"/>
    <w:rsid w:val="1DA049C4"/>
    <w:rsid w:val="1DD2BBE2"/>
    <w:rsid w:val="1E67D93E"/>
    <w:rsid w:val="1E6C1218"/>
    <w:rsid w:val="1EBE497D"/>
    <w:rsid w:val="1F90175C"/>
    <w:rsid w:val="1FB2F404"/>
    <w:rsid w:val="1FF0651B"/>
    <w:rsid w:val="204C1EA0"/>
    <w:rsid w:val="20A08D29"/>
    <w:rsid w:val="20F3DB59"/>
    <w:rsid w:val="22338931"/>
    <w:rsid w:val="22655C6E"/>
    <w:rsid w:val="22C1E90B"/>
    <w:rsid w:val="230590F7"/>
    <w:rsid w:val="23DEE743"/>
    <w:rsid w:val="245460D6"/>
    <w:rsid w:val="24E62CA1"/>
    <w:rsid w:val="250FBEB3"/>
    <w:rsid w:val="254452B8"/>
    <w:rsid w:val="25A6C6C4"/>
    <w:rsid w:val="25F8E7FC"/>
    <w:rsid w:val="261958DF"/>
    <w:rsid w:val="274D5FF7"/>
    <w:rsid w:val="27517C58"/>
    <w:rsid w:val="28411C6B"/>
    <w:rsid w:val="28C46582"/>
    <w:rsid w:val="2AD9FABD"/>
    <w:rsid w:val="2C684935"/>
    <w:rsid w:val="2CA24463"/>
    <w:rsid w:val="2D290EDE"/>
    <w:rsid w:val="2D3E4714"/>
    <w:rsid w:val="2E3DDC0D"/>
    <w:rsid w:val="2E75C039"/>
    <w:rsid w:val="2FB34DF4"/>
    <w:rsid w:val="303ECDB2"/>
    <w:rsid w:val="30B10DAC"/>
    <w:rsid w:val="31B50B12"/>
    <w:rsid w:val="31C03B0E"/>
    <w:rsid w:val="31FA17D5"/>
    <w:rsid w:val="32CBA7E5"/>
    <w:rsid w:val="33A1DDC8"/>
    <w:rsid w:val="35CD8FD1"/>
    <w:rsid w:val="3665880C"/>
    <w:rsid w:val="37E11070"/>
    <w:rsid w:val="37FB5BF8"/>
    <w:rsid w:val="38CD8C7D"/>
    <w:rsid w:val="391156BB"/>
    <w:rsid w:val="39AD8E67"/>
    <w:rsid w:val="39F9BEAD"/>
    <w:rsid w:val="3AEAA234"/>
    <w:rsid w:val="3DC9EF93"/>
    <w:rsid w:val="3E1C1DF8"/>
    <w:rsid w:val="3E27A3F0"/>
    <w:rsid w:val="3F480322"/>
    <w:rsid w:val="404024D5"/>
    <w:rsid w:val="40D36C22"/>
    <w:rsid w:val="415D07EE"/>
    <w:rsid w:val="419B6342"/>
    <w:rsid w:val="41AD4526"/>
    <w:rsid w:val="42413354"/>
    <w:rsid w:val="425FC64B"/>
    <w:rsid w:val="42C56F35"/>
    <w:rsid w:val="45B5FE9B"/>
    <w:rsid w:val="45D1B10E"/>
    <w:rsid w:val="46162B0D"/>
    <w:rsid w:val="46ADEDB0"/>
    <w:rsid w:val="4751AE59"/>
    <w:rsid w:val="47D64D34"/>
    <w:rsid w:val="47DA82E5"/>
    <w:rsid w:val="4802B4DA"/>
    <w:rsid w:val="484CB1C4"/>
    <w:rsid w:val="498A3D1B"/>
    <w:rsid w:val="4ADB3206"/>
    <w:rsid w:val="4BBC40E8"/>
    <w:rsid w:val="4C034B15"/>
    <w:rsid w:val="4C16F408"/>
    <w:rsid w:val="4C7F3E40"/>
    <w:rsid w:val="4D0057B9"/>
    <w:rsid w:val="4D3BD988"/>
    <w:rsid w:val="4DA71D5C"/>
    <w:rsid w:val="4E35CDF5"/>
    <w:rsid w:val="4E69CDBB"/>
    <w:rsid w:val="4F823257"/>
    <w:rsid w:val="4F921454"/>
    <w:rsid w:val="4FDE7AA9"/>
    <w:rsid w:val="510D6384"/>
    <w:rsid w:val="5148C509"/>
    <w:rsid w:val="516485B1"/>
    <w:rsid w:val="518E5DFB"/>
    <w:rsid w:val="526225BC"/>
    <w:rsid w:val="52A55EFE"/>
    <w:rsid w:val="53A48A31"/>
    <w:rsid w:val="540AEFA2"/>
    <w:rsid w:val="54D0127C"/>
    <w:rsid w:val="55274F2D"/>
    <w:rsid w:val="556ADFFE"/>
    <w:rsid w:val="55A80E3F"/>
    <w:rsid w:val="5606CFC8"/>
    <w:rsid w:val="56317686"/>
    <w:rsid w:val="56743E2E"/>
    <w:rsid w:val="57849619"/>
    <w:rsid w:val="57C3AA4E"/>
    <w:rsid w:val="57E67332"/>
    <w:rsid w:val="5833F096"/>
    <w:rsid w:val="585202EB"/>
    <w:rsid w:val="58A284B4"/>
    <w:rsid w:val="58D64A2B"/>
    <w:rsid w:val="59356EEF"/>
    <w:rsid w:val="598A7BF5"/>
    <w:rsid w:val="59D9FEC0"/>
    <w:rsid w:val="5A7A641E"/>
    <w:rsid w:val="5A89D836"/>
    <w:rsid w:val="5AA774F1"/>
    <w:rsid w:val="5AFD6C13"/>
    <w:rsid w:val="5BFDB1B6"/>
    <w:rsid w:val="5DAC9646"/>
    <w:rsid w:val="5DB17D83"/>
    <w:rsid w:val="5E4855C3"/>
    <w:rsid w:val="5E7C3747"/>
    <w:rsid w:val="5E80DC8B"/>
    <w:rsid w:val="5F9E91B6"/>
    <w:rsid w:val="629A96F2"/>
    <w:rsid w:val="631B6482"/>
    <w:rsid w:val="63306AEE"/>
    <w:rsid w:val="635DE863"/>
    <w:rsid w:val="637A432F"/>
    <w:rsid w:val="64D1003C"/>
    <w:rsid w:val="64D1A258"/>
    <w:rsid w:val="65B4DA54"/>
    <w:rsid w:val="678A4071"/>
    <w:rsid w:val="67F55613"/>
    <w:rsid w:val="68A7CC8F"/>
    <w:rsid w:val="68B14D62"/>
    <w:rsid w:val="68C66BB5"/>
    <w:rsid w:val="68EFF14E"/>
    <w:rsid w:val="6985ED0F"/>
    <w:rsid w:val="6A0540B5"/>
    <w:rsid w:val="6C03DC1C"/>
    <w:rsid w:val="6C40E8FA"/>
    <w:rsid w:val="6D1A2190"/>
    <w:rsid w:val="6DC6ACB5"/>
    <w:rsid w:val="6EF2074F"/>
    <w:rsid w:val="70378BB3"/>
    <w:rsid w:val="703A1880"/>
    <w:rsid w:val="7084A5D2"/>
    <w:rsid w:val="70A40C79"/>
    <w:rsid w:val="70DB1775"/>
    <w:rsid w:val="70FD62F8"/>
    <w:rsid w:val="71C0B785"/>
    <w:rsid w:val="71F60A39"/>
    <w:rsid w:val="74716802"/>
    <w:rsid w:val="754A25A2"/>
    <w:rsid w:val="7561BC26"/>
    <w:rsid w:val="75B52EF4"/>
    <w:rsid w:val="76B54E6B"/>
    <w:rsid w:val="77985A05"/>
    <w:rsid w:val="7890D46B"/>
    <w:rsid w:val="7A718E2C"/>
    <w:rsid w:val="7B0A4333"/>
    <w:rsid w:val="7C19A19B"/>
    <w:rsid w:val="7C269826"/>
    <w:rsid w:val="7C433FAC"/>
    <w:rsid w:val="7CB01E10"/>
    <w:rsid w:val="7D13E9CD"/>
    <w:rsid w:val="7E04D97A"/>
    <w:rsid w:val="7E4B162B"/>
    <w:rsid w:val="7E57BF10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B7761636-BE13-4BF9-9AEE-1E2DAC1B2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5">
    <w:name w:val="5"/>
    <w:basedOn w:val="TableNormal"/>
    <w:tblPr>
      <w:tblStyleRowBandSize w:val="1"/>
      <w:tblStyleColBandSize w:val="1"/>
    </w:tblPr>
  </w:style>
  <w:style w:type="table" w:customStyle="1" w:styleId="4">
    <w:name w:val="4"/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2110</Words>
  <Characters>12027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dc:description/>
  <cp:lastModifiedBy>RENA  POSTON</cp:lastModifiedBy>
  <cp:revision>2</cp:revision>
  <cp:lastPrinted>2024-07-30T22:33:00Z</cp:lastPrinted>
  <dcterms:created xsi:type="dcterms:W3CDTF">2025-01-05T20:19:00Z</dcterms:created>
  <dcterms:modified xsi:type="dcterms:W3CDTF">2025-01-05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